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365D2" w:rsidP="73512E32" w:rsidRDefault="00585DA2" w14:paraId="6C0E6579" w14:textId="77777777" w14:noSpellErr="1">
      <w:pPr>
        <w:pStyle w:val="Heading1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Choosing Between MySQL and PostgreSQL</w:t>
      </w:r>
    </w:p>
    <w:p w:rsidR="001365D2" w:rsidP="73512E32" w:rsidRDefault="00585DA2" w14:paraId="756667F5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🏗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1. Architecture &amp; Design Philosoph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6"/>
        <w:gridCol w:w="3569"/>
        <w:gridCol w:w="3975"/>
      </w:tblGrid>
      <w:tr w:rsidR="001365D2" w:rsidTr="73512E32" w14:paraId="4B10A3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C340A9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49904E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B560B7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0B10995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57C2D2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Design Foc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EDC61C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implicity and spe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D7D2CC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tandards compliance, extensibility, and flexibility</w:t>
            </w:r>
          </w:p>
        </w:tc>
      </w:tr>
      <w:tr w:rsidR="001365D2" w:rsidTr="73512E32" w14:paraId="03CD1C6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A6402C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CID Complian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A2CBBB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artial (depends on storage engin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B61E70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ull ACID compliance in all configurations</w:t>
            </w:r>
          </w:p>
        </w:tc>
      </w:tr>
      <w:tr w:rsidR="001365D2" w:rsidTr="73512E32" w14:paraId="635E526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6C5ABB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Concurrenc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8FAB2B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Less efficient locking mechanism (table-level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2FCBFC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ore efficient (row-level locking, MVCC)</w:t>
            </w:r>
          </w:p>
        </w:tc>
      </w:tr>
    </w:tbl>
    <w:p w:rsidR="001365D2" w:rsidP="73512E32" w:rsidRDefault="00585DA2" w14:paraId="2EBBF3A3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💡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Verdict:</w:t>
      </w:r>
    </w:p>
    <w:p w:rsidR="001365D2" w:rsidP="73512E32" w:rsidRDefault="00585DA2" w14:paraId="07E4F454" w14:textId="77777777" w14:noSpellErr="1">
      <w:pPr>
        <w:pStyle w:val="Compact"/>
        <w:numPr>
          <w:ilvl w:val="0"/>
          <w:numId w:val="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Choose PostgreSQL if you need complex queries, data integrity, and reliable concurrency.</w:t>
      </w:r>
    </w:p>
    <w:p w:rsidR="001365D2" w:rsidP="73512E32" w:rsidRDefault="00585DA2" w14:paraId="5BC466A5" w14:textId="77777777" w14:noSpellErr="1">
      <w:pPr>
        <w:pStyle w:val="Compact"/>
        <w:numPr>
          <w:ilvl w:val="0"/>
          <w:numId w:val="2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Choose MySQL if you need simplicity and fast reads for high-volume web apps.</w:t>
      </w:r>
    </w:p>
    <w:p w:rsidR="73512E32" w:rsidRDefault="73512E32" w14:paraId="1C24FEAE" w14:textId="67EE5421">
      <w:r>
        <w:br w:type="page"/>
      </w:r>
    </w:p>
    <w:p w:rsidR="001365D2" w:rsidP="73512E32" w:rsidRDefault="00585DA2" w14:paraId="77DCDE52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📚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2. Feature Comparis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1"/>
        <w:gridCol w:w="2281"/>
        <w:gridCol w:w="3444"/>
        <w:gridCol w:w="1404"/>
      </w:tblGrid>
      <w:tr w:rsidR="001365D2" w:rsidTr="73512E32" w14:paraId="5BDED30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80A14D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eatu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A9F35C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74782F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EC33E7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Winner</w:t>
            </w:r>
          </w:p>
        </w:tc>
      </w:tr>
      <w:tr w:rsidR="001365D2" w:rsidTr="73512E32" w14:paraId="066E1BD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205F6F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JSON Sup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7B04DF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Yes (but limited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D04D0D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Yes (with indexing, querying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3EE960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043B18B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7E82E1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Geospatial Data (GI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B7FDD2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26301F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Yes (more advanced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06553F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15A4512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CEF536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Indexing Op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A3930E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Limited (B-Tree, Hash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1A7A3D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 (B-Tree, Hash, GIN, BRIN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244725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797B54D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E4006D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ull-Text Sear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B6DAD1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Ba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AEAEA0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A5EACC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5A93393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BA8441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Extensibil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EF9409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Limit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66D138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Highly Extensib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72BBA9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61269FC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6BC84E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tored Procedur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523973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Y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D229E1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Yes (with more language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3EA080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</w:tbl>
    <w:p w:rsidR="001365D2" w:rsidP="73512E32" w:rsidRDefault="00585DA2" w14:paraId="4F7E8E32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💡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Verdict:</w:t>
      </w:r>
    </w:p>
    <w:p w:rsidR="001365D2" w:rsidP="73512E32" w:rsidRDefault="00585DA2" w14:paraId="7DD36377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PostgreSQL wins in terms of features, especially for complex applications like analytics platforms, financial systems, or geo-based services.</w:t>
      </w:r>
    </w:p>
    <w:p w:rsidR="73512E32" w:rsidRDefault="73512E32" w14:paraId="68311A2E" w14:textId="77FCFF8C">
      <w:r>
        <w:br w:type="page"/>
      </w:r>
    </w:p>
    <w:p w:rsidR="001365D2" w:rsidP="73512E32" w:rsidRDefault="00585DA2" w14:paraId="2A13FD90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🚀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3. Performance (Real-World Scenarios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3"/>
        <w:gridCol w:w="2662"/>
        <w:gridCol w:w="3161"/>
        <w:gridCol w:w="1404"/>
      </w:tblGrid>
      <w:tr w:rsidR="001365D2" w:rsidTr="73512E32" w14:paraId="5EEA8E6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49B0AE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Use Ca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5DCED6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 Performa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8C9347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 Performan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F0187B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Winner</w:t>
            </w:r>
          </w:p>
        </w:tc>
      </w:tr>
      <w:tr w:rsidR="001365D2" w:rsidTr="73512E32" w14:paraId="458DEDE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FFD8F2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Read-Heavy Workload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17276E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aster for simple read que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E42C3A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lightly slower but more consist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A5FA3B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</w:tr>
      <w:tr w:rsidR="001365D2" w:rsidTr="73512E32" w14:paraId="26DD18E4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E565281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Write-Heavy Workload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9E389C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lower due to table-level loc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69E8D3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Better concurrency (row-level lock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FC1651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44347A8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2B86DB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Complex Quer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3BE052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lower for joins and subque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9897CB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aster for complex joins and subquer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570AE2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</w:tbl>
    <w:p w:rsidR="001365D2" w:rsidP="73512E32" w:rsidRDefault="00585DA2" w14:paraId="223F47B6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💡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Verdict:</w:t>
      </w:r>
    </w:p>
    <w:p w:rsidR="001365D2" w:rsidP="73512E32" w:rsidRDefault="00585DA2" w14:paraId="774D496E" w14:textId="77777777" w14:noSpellErr="1">
      <w:pPr>
        <w:pStyle w:val="Compact"/>
        <w:numPr>
          <w:ilvl w:val="0"/>
          <w:numId w:val="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MySQL is better for 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read-heavy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apps like blogs or CMS systems.</w:t>
      </w:r>
    </w:p>
    <w:p w:rsidR="001365D2" w:rsidP="73512E32" w:rsidRDefault="00585DA2" w14:paraId="34623864" w14:textId="77777777" w14:noSpellErr="1">
      <w:pPr>
        <w:pStyle w:val="Compact"/>
        <w:numPr>
          <w:ilvl w:val="0"/>
          <w:numId w:val="3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PostgreSQL is better for write-heavy or complex apps like e-commerce, analytics, or financial systems.</w:t>
      </w:r>
    </w:p>
    <w:p w:rsidR="73512E32" w:rsidRDefault="73512E32" w14:paraId="7C554E99" w14:textId="070C1018">
      <w:r>
        <w:br w:type="page"/>
      </w:r>
    </w:p>
    <w:p w:rsidR="001365D2" w:rsidP="73512E32" w:rsidRDefault="00585DA2" w14:paraId="5D050847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🔧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4. Community and Suppor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13"/>
        <w:gridCol w:w="3561"/>
        <w:gridCol w:w="3286"/>
      </w:tblGrid>
      <w:tr w:rsidR="001365D2" w:rsidTr="73512E32" w14:paraId="7710F46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5D3A16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8A6E8F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DDB000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4898B49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F2682B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Community Siz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D62066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Larg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51AE3A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maller but growing</w:t>
            </w:r>
          </w:p>
        </w:tc>
      </w:tr>
      <w:tr w:rsidR="001365D2" w:rsidTr="73512E32" w14:paraId="570FBD3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B941B8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Enterprise Sup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0B9B24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vailable (via Oracl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E918C2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vailable (via various vendors)</w:t>
            </w:r>
          </w:p>
        </w:tc>
      </w:tr>
      <w:tr w:rsidR="001365D2" w:rsidTr="73512E32" w14:paraId="60789C9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0CC2B3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Open-Source Approac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D61541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Owned by Oracle (some concerns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251DEC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ully community-driven</w:t>
            </w:r>
          </w:p>
        </w:tc>
      </w:tr>
    </w:tbl>
    <w:p w:rsidR="001365D2" w:rsidP="73512E32" w:rsidRDefault="00585DA2" w14:paraId="30398879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💡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Verdict:</w:t>
      </w:r>
    </w:p>
    <w:p w:rsidR="001365D2" w:rsidP="73512E32" w:rsidRDefault="00585DA2" w14:paraId="01BF3FA1" w14:textId="77777777" w14:noSpellErr="1">
      <w:pPr>
        <w:pStyle w:val="Compact"/>
        <w:numPr>
          <w:ilvl w:val="0"/>
          <w:numId w:val="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If you prefer community-driven development, PostgreSQL is the way to go.</w:t>
      </w:r>
    </w:p>
    <w:p w:rsidR="001365D2" w:rsidP="73512E32" w:rsidRDefault="00585DA2" w14:paraId="18D65900" w14:textId="77777777" w14:noSpellErr="1">
      <w:pPr>
        <w:pStyle w:val="Compact"/>
        <w:numPr>
          <w:ilvl w:val="0"/>
          <w:numId w:val="4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MySQL has a bigger community, but some developers have concerns about Oracle’s control.</w:t>
      </w:r>
    </w:p>
    <w:p w:rsidR="001365D2" w:rsidP="73512E32" w:rsidRDefault="00585DA2" w14:paraId="1C3D5F7B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🔒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5. Securi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5"/>
        <w:gridCol w:w="938"/>
        <w:gridCol w:w="2719"/>
        <w:gridCol w:w="1404"/>
      </w:tblGrid>
      <w:tr w:rsidR="001365D2" w:rsidTr="73512E32" w14:paraId="114B96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A91000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ecurity Featu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5E2923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DEF43B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C9DB4A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Winner</w:t>
            </w:r>
          </w:p>
        </w:tc>
      </w:tr>
      <w:tr w:rsidR="001365D2" w:rsidTr="73512E32" w14:paraId="150385B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A6B502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Data Encry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803A4D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Ba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7A1209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 (row-level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F5E79B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4DD6AE3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869E47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ccess Contro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39C423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Ba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CCA5A6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 (fine-grained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D06A67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</w:tbl>
    <w:p w:rsidR="001365D2" w:rsidP="73512E32" w:rsidRDefault="00585DA2" w14:paraId="4E82CA0E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💡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Verdict:</w:t>
      </w:r>
    </w:p>
    <w:p w:rsidR="001365D2" w:rsidP="73512E32" w:rsidRDefault="00585DA2" w14:paraId="17B3D33F" w14:textId="77777777" w14:noSpellErr="1">
      <w:pPr>
        <w:pStyle w:val="FirstParagraph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PostgreSQL is more secure for apps that deal with sensitive data.</w:t>
      </w:r>
    </w:p>
    <w:p w:rsidR="001365D2" w:rsidP="73512E32" w:rsidRDefault="00585DA2" w14:paraId="6C6E3FF3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📊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6. Scalabilit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8"/>
        <w:gridCol w:w="3290"/>
        <w:gridCol w:w="1741"/>
        <w:gridCol w:w="1741"/>
      </w:tblGrid>
      <w:tr w:rsidR="001365D2" w:rsidTr="73512E32" w14:paraId="2F83482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18B9FB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calability 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1975B3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25DFD2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8A42F3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Winner</w:t>
            </w:r>
          </w:p>
        </w:tc>
      </w:tr>
      <w:tr w:rsidR="001365D2" w:rsidTr="73512E32" w14:paraId="3442475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834C4F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Vertical Scal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4B9D96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Goo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76869D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Excell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D4B059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2D0BC783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4394BE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Horizontal Scal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63421E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Excellent (via sharding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EAC8CC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Go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3E45A8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</w:tr>
    </w:tbl>
    <w:p w:rsidR="001365D2" w:rsidP="73512E32" w:rsidRDefault="00585DA2" w14:paraId="0C593803" w14:textId="77777777" w14:noSpellErr="1">
      <w:pPr>
        <w:pStyle w:val="Heading3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💡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Verdict:</w:t>
      </w:r>
    </w:p>
    <w:p w:rsidR="001365D2" w:rsidP="73512E32" w:rsidRDefault="00585DA2" w14:paraId="57FB45A7" w14:textId="77777777" w14:noSpellErr="1">
      <w:pPr>
        <w:pStyle w:val="Compact"/>
        <w:numPr>
          <w:ilvl w:val="0"/>
          <w:numId w:val="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MySQL is better for horizontal scaling (like distributed systems).</w:t>
      </w:r>
    </w:p>
    <w:p w:rsidR="001365D2" w:rsidP="73512E32" w:rsidRDefault="00585DA2" w14:paraId="1C3C7949" w14:textId="77777777" w14:noSpellErr="1">
      <w:pPr>
        <w:pStyle w:val="Compact"/>
        <w:numPr>
          <w:ilvl w:val="0"/>
          <w:numId w:val="5"/>
        </w:numPr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PostgreSQL is better for vertical scaling (like handling massive datasets on a single server).</w:t>
      </w:r>
    </w:p>
    <w:p w:rsidR="73512E32" w:rsidRDefault="73512E32" w14:paraId="271A975C" w14:textId="455EA851">
      <w:r>
        <w:br w:type="page"/>
      </w:r>
    </w:p>
    <w:p w:rsidR="001365D2" w:rsidP="73512E32" w:rsidRDefault="00585DA2" w14:paraId="5D72C5BD" w14:textId="77777777" w14:noSpellErr="1">
      <w:pPr>
        <w:pStyle w:val="Heading2"/>
        <w:rPr>
          <w:rFonts w:ascii="Calibri" w:hAnsi="Calibri" w:eastAsia="Calibri" w:cs="Calibri" w:asciiTheme="majorAscii" w:hAnsiTheme="majorAscii" w:eastAsiaTheme="majorAscii" w:cstheme="majorAscii"/>
        </w:rPr>
      </w:pP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>📋</w:t>
      </w:r>
      <w:r w:rsidRPr="73512E32" w:rsidR="00585DA2">
        <w:rPr>
          <w:rFonts w:ascii="Calibri" w:hAnsi="Calibri" w:eastAsia="Calibri" w:cs="Calibri" w:asciiTheme="majorAscii" w:hAnsiTheme="majorAscii" w:eastAsiaTheme="majorAscii" w:cstheme="majorAscii"/>
        </w:rPr>
        <w:t xml:space="preserve"> Summary Comparison 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6"/>
        <w:gridCol w:w="2647"/>
        <w:gridCol w:w="3034"/>
        <w:gridCol w:w="1443"/>
      </w:tblGrid>
      <w:tr w:rsidR="001365D2" w:rsidTr="73512E32" w14:paraId="3CC586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690544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0B13D3E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F04CCD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8937D4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Winner</w:t>
            </w:r>
          </w:p>
        </w:tc>
      </w:tr>
      <w:tr w:rsidR="001365D2" w:rsidTr="73512E32" w14:paraId="46F8834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84E7C08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implic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E12CBB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3C7E89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❌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01ED22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MySQL</w:t>
            </w:r>
          </w:p>
        </w:tc>
      </w:tr>
      <w:tr w:rsidR="001365D2" w:rsidTr="73512E32" w14:paraId="5FF6394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15FED2F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Data Integr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DDB3829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C7E3CF3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✅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58A63E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68A3483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05D7E1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 Featur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3FA175C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Limit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36F9A2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423A4B3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11BDC5E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9E35D42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ecur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566970E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Basi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5F204DD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Advanc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C75C71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ostgreSQL</w:t>
            </w:r>
          </w:p>
        </w:tc>
      </w:tr>
      <w:tr w:rsidR="001365D2" w:rsidTr="73512E32" w14:paraId="03AE328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5FBBD04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Performan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A0E052A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aster for simple rea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12D77315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Faster for complex quer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732C686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Depends</w:t>
            </w:r>
          </w:p>
        </w:tc>
      </w:tr>
      <w:tr w:rsidR="001365D2" w:rsidTr="73512E32" w14:paraId="1D794EC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63ADC56B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Scalabil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0884D830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Horizon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2275DA96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Vertic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tcMar/>
          </w:tcPr>
          <w:p w:rsidR="001365D2" w:rsidP="73512E32" w:rsidRDefault="00585DA2" w14:paraId="3693DB97" w14:textId="77777777" w14:noSpellErr="1">
            <w:pPr>
              <w:pStyle w:val="Compact"/>
              <w:rPr>
                <w:rFonts w:ascii="Calibri" w:hAnsi="Calibri" w:eastAsia="Calibri" w:cs="Calibri" w:asciiTheme="majorAscii" w:hAnsiTheme="majorAscii" w:eastAsiaTheme="majorAscii" w:cstheme="majorAscii"/>
              </w:rPr>
            </w:pPr>
            <w:r w:rsidRPr="73512E32" w:rsidR="00585DA2">
              <w:rPr>
                <w:rFonts w:ascii="Calibri" w:hAnsi="Calibri" w:eastAsia="Calibri" w:cs="Calibri" w:asciiTheme="majorAscii" w:hAnsiTheme="majorAscii" w:eastAsiaTheme="majorAscii" w:cstheme="majorAscii"/>
              </w:rPr>
              <w:t>Depends</w:t>
            </w:r>
          </w:p>
        </w:tc>
      </w:tr>
    </w:tbl>
    <w:p w:rsidR="00585DA2" w:rsidP="73512E32" w:rsidRDefault="00585DA2" w14:paraId="18BB59E9" w14:textId="77777777" w14:noSpellErr="1">
      <w:pPr>
        <w:rPr>
          <w:rFonts w:ascii="Calibri" w:hAnsi="Calibri" w:eastAsia="Calibri" w:cs="Calibri" w:asciiTheme="majorAscii" w:hAnsiTheme="majorAscii" w:eastAsiaTheme="majorAscii" w:cstheme="majorAscii"/>
        </w:rPr>
      </w:pPr>
    </w:p>
    <w:sectPr w:rsidR="00000000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85DA2" w:rsidRDefault="00585DA2" w14:paraId="338C2C72" w14:textId="77777777">
      <w:pPr>
        <w:spacing w:after="0"/>
      </w:pPr>
      <w:r>
        <w:separator/>
      </w:r>
    </w:p>
  </w:endnote>
  <w:endnote w:type="continuationSeparator" w:id="0">
    <w:p w:rsidR="00585DA2" w:rsidRDefault="00585DA2" w14:paraId="3618B0D9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365D2" w:rsidRDefault="00585DA2" w14:paraId="0A37501D" w14:textId="77777777">
      <w:r>
        <w:separator/>
      </w:r>
    </w:p>
  </w:footnote>
  <w:footnote w:type="continuationSeparator" w:id="0">
    <w:p w:rsidR="001365D2" w:rsidRDefault="00585DA2" w14:paraId="672A665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7360158">
    <w:abstractNumId w:val="0"/>
  </w:num>
  <w:num w:numId="2" w16cid:durableId="1890343026">
    <w:abstractNumId w:val="1"/>
  </w:num>
  <w:num w:numId="3" w16cid:durableId="417755709">
    <w:abstractNumId w:val="1"/>
  </w:num>
  <w:num w:numId="4" w16cid:durableId="1871842798">
    <w:abstractNumId w:val="1"/>
  </w:num>
  <w:num w:numId="5" w16cid:durableId="436173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5D2"/>
    <w:rsid w:val="001365D2"/>
    <w:rsid w:val="00343DE8"/>
    <w:rsid w:val="00585DA2"/>
    <w:rsid w:val="03FAFF32"/>
    <w:rsid w:val="03FAFF32"/>
    <w:rsid w:val="06F64A01"/>
    <w:rsid w:val="0FC79978"/>
    <w:rsid w:val="12C1F4A0"/>
    <w:rsid w:val="12C1F4A0"/>
    <w:rsid w:val="1C19C8C8"/>
    <w:rsid w:val="1C45E12F"/>
    <w:rsid w:val="2044281D"/>
    <w:rsid w:val="2E0295BC"/>
    <w:rsid w:val="39E06319"/>
    <w:rsid w:val="39E06319"/>
    <w:rsid w:val="3B098E16"/>
    <w:rsid w:val="3F8DFB34"/>
    <w:rsid w:val="4E517195"/>
    <w:rsid w:val="64634067"/>
    <w:rsid w:val="6566AA4D"/>
    <w:rsid w:val="69F40028"/>
    <w:rsid w:val="73512E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474722"/>
  <w15:docId w15:val="{B8426F7A-5DBE-4935-BBF8-52F34BAF2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lastModifiedBy>Yash Khokhar</lastModifiedBy>
  <revision>2</revision>
  <dcterms:created xsi:type="dcterms:W3CDTF">2025-01-12T09:37:00.0000000Z</dcterms:created>
  <dcterms:modified xsi:type="dcterms:W3CDTF">2025-01-12T09:39:12.3011606Z</dcterms:modified>
</coreProperties>
</file>